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464568" w:rsidRPr="00464568" w:rsidRDefault="008061CD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Water analysis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8061CD" w:rsidP="008061CD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Analiz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wody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C61958" w:rsidP="00C61958">
            <w:pPr>
              <w:rPr>
                <w:sz w:val="22"/>
                <w:szCs w:val="22"/>
                <w:lang w:val="en-US"/>
              </w:rPr>
            </w:pPr>
            <w:r w:rsidRPr="00C61958">
              <w:rPr>
                <w:sz w:val="22"/>
                <w:szCs w:val="22"/>
                <w:lang w:val="en-US"/>
              </w:rPr>
              <w:t>13.3.1284</w:t>
            </w:r>
          </w:p>
        </w:tc>
      </w:tr>
      <w:tr w:rsidR="00171F69" w:rsidRPr="00C14C7E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0C63C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0C63C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0C63C2" w:rsidRDefault="00DD08B6" w:rsidP="00DD08B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 Aleksandra </w:t>
            </w:r>
            <w:proofErr w:type="spellStart"/>
            <w:r>
              <w:rPr>
                <w:sz w:val="22"/>
                <w:szCs w:val="22"/>
              </w:rPr>
              <w:t>Bielicka-Giełdoń</w:t>
            </w:r>
            <w:proofErr w:type="spellEnd"/>
          </w:p>
        </w:tc>
      </w:tr>
      <w:tr w:rsidR="00171F69" w:rsidRPr="00C14C7E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C63C2" w:rsidRPr="000C63C2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 30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C3023E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C3023E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0 h -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C14C7E" w:rsidP="00C14C7E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C14C7E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C14C7E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 xml:space="preserve">class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8061CD" w:rsidRDefault="008061CD" w:rsidP="00C14C7E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8061CD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C14C7E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953F5A" w:rsidRPr="00E26BA0" w:rsidRDefault="00C14C7E" w:rsidP="00E26BA0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Laboratory experiments</w:t>
            </w:r>
            <w:bookmarkStart w:id="0" w:name="_GoBack"/>
            <w:bookmarkEnd w:id="0"/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C14C7E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C14C7E" w:rsidTr="00E26BA0">
        <w:trPr>
          <w:trHeight w:val="68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C14C7E">
              <w:rPr>
                <w:sz w:val="22"/>
                <w:szCs w:val="22"/>
                <w:lang w:val="en-US"/>
              </w:rPr>
              <w:t>, lab report</w:t>
            </w:r>
          </w:p>
        </w:tc>
      </w:tr>
      <w:tr w:rsidR="00171F69" w:rsidRPr="00C14C7E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C14C7E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C14C7E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6ECA" w:rsidRDefault="005C329A" w:rsidP="004A62AB">
            <w:pPr>
              <w:rPr>
                <w:sz w:val="22"/>
                <w:szCs w:val="22"/>
                <w:lang w:val="en-GB"/>
              </w:rPr>
            </w:pPr>
            <w:r w:rsidRPr="005C329A">
              <w:rPr>
                <w:sz w:val="22"/>
                <w:szCs w:val="22"/>
                <w:lang w:val="en-GB"/>
              </w:rPr>
              <w:t>To acquaint students with standardized indicators of water quality and methods of their research</w:t>
            </w:r>
          </w:p>
          <w:p w:rsidR="005C329A" w:rsidRDefault="005C329A" w:rsidP="004A62AB">
            <w:pPr>
              <w:rPr>
                <w:sz w:val="22"/>
                <w:szCs w:val="22"/>
                <w:lang w:val="en-GB"/>
              </w:rPr>
            </w:pPr>
          </w:p>
          <w:p w:rsidR="00F96ECA" w:rsidRPr="000C63C2" w:rsidRDefault="00F96ECA" w:rsidP="004A62AB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>
              <w:rPr>
                <w:sz w:val="22"/>
                <w:szCs w:val="22"/>
                <w:lang w:val="en-US"/>
              </w:rPr>
              <w:t xml:space="preserve">general chemistry, </w:t>
            </w:r>
            <w:r w:rsidRPr="00250008">
              <w:rPr>
                <w:sz w:val="22"/>
                <w:szCs w:val="22"/>
                <w:lang w:val="en-US"/>
              </w:rPr>
              <w:t>analytical chemistry, environmental sciences</w:t>
            </w:r>
          </w:p>
        </w:tc>
      </w:tr>
      <w:tr w:rsidR="00171F69" w:rsidRPr="008061CD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5C329A" w:rsidP="005C329A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Water as a chemical compound. The water cycle in nature. Pollutan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occurring in natural water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Legal Requiremen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water quality according to their purpose. Physicochemical and sanitary water quality control. Usefulness of water for consumption and economic purpos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General classification of water quality. Industry standards for waters used in various industries. Activities of the Polish Committe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Standardization. Use of reference methods in water analysis. Normalized physicochemical and bacteriological indicators in water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Techniques used in water analysis. Diagram of the analytical procedure. Sampling and preparation of water samples for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-chemical analysis: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water sampling devices; sources of potential changes in the composition of the tested water sample; sources of errors related to the download stage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water sample treatments; principles and methods of preserving water samples before further stages of the analytical process. Physical and organoleptic parameter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water: color, smell, taste, turbidity, transparency, </w:t>
            </w:r>
            <w:r w:rsidRPr="005C329A">
              <w:rPr>
                <w:sz w:val="22"/>
                <w:szCs w:val="22"/>
                <w:lang w:val="en-US"/>
              </w:rPr>
              <w:lastRenderedPageBreak/>
              <w:t xml:space="preserve">electrical conductivity, temperature.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-chemical parameters: suspensions, d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residue, dissolved substances, pH, water acidity, water alkalinity, water hardness, oxygen parameters (oxyge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dissolved / oxygen saturation degree, BOD5,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CODr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Oxidability-CODn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), the content of individual organic substances, the content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nitrogen compounds (ammonium nitrogen,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Kjeldahl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 xml:space="preserve"> nitrogen, nitrates, nitrites), phosphorus (phosphates, total phosphorus), the content of metallic element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metalloids, content of inorganic anions, THM-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trihalomethanes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. Sequence of analyzes of individual water quality parameters</w:t>
            </w:r>
            <w:r w:rsidR="002876E5"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C14C7E" w:rsidTr="002876E5">
        <w:trPr>
          <w:trHeight w:val="83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0C63C2" w:rsidRDefault="002876E5" w:rsidP="002876E5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aterials from the teacher.</w:t>
            </w:r>
          </w:p>
        </w:tc>
      </w:tr>
      <w:tr w:rsidR="00171F69" w:rsidRPr="00C14C7E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1. lists the types of water pollution and the sources of their formation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2. defines the parameters and describes the methods of their determination for water quality assessment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3.describes the rules for collecting and preparing water samples for physical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chemical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4. recalls the legal acts in force for the assessment of water quality;</w:t>
            </w:r>
          </w:p>
          <w:p w:rsidR="00070A9B" w:rsidRPr="000C63C2" w:rsidRDefault="002876E5" w:rsidP="002876E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5. describes the scheme of the analytical procedure and the sequence of performing the analyz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individual water quality parameters.</w:t>
            </w:r>
          </w:p>
        </w:tc>
      </w:tr>
      <w:tr w:rsidR="00171F69" w:rsidRPr="00C14C7E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1. performs water quality laboratory tests according to the instruction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prepares written reports on their implementation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2. Follow applicable rules when sampl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 xml:space="preserve">environmental for </w:t>
            </w:r>
            <w:proofErr w:type="spellStart"/>
            <w:r w:rsidRPr="002876E5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2876E5">
              <w:rPr>
                <w:sz w:val="22"/>
                <w:szCs w:val="22"/>
                <w:lang w:val="en-US"/>
              </w:rPr>
              <w:t>-chemical analyzes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3. plans, executes and interprets basic physical and chemical analyzes of water samples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4. uses basic analytical techniques: UV-Vis spectroscopy, analysi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 xml:space="preserve">titration, weight analysis, </w:t>
            </w:r>
            <w:proofErr w:type="spellStart"/>
            <w:r w:rsidRPr="002876E5">
              <w:rPr>
                <w:sz w:val="22"/>
                <w:szCs w:val="22"/>
                <w:lang w:val="en-US"/>
              </w:rPr>
              <w:t>potentiometry</w:t>
            </w:r>
            <w:proofErr w:type="spellEnd"/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5. applies the legal acts in force in the assessment of the quality of natural waters</w:t>
            </w:r>
          </w:p>
          <w:p w:rsidR="00006C93" w:rsidRPr="000C63C2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 xml:space="preserve">6. independently searches for information from various sources and gives a presentation </w:t>
            </w:r>
            <w:r>
              <w:rPr>
                <w:sz w:val="22"/>
                <w:szCs w:val="22"/>
                <w:lang w:val="en-US"/>
              </w:rPr>
              <w:t xml:space="preserve">on </w:t>
            </w:r>
            <w:r w:rsidRPr="002876E5">
              <w:rPr>
                <w:sz w:val="22"/>
                <w:szCs w:val="22"/>
                <w:lang w:val="en-US"/>
              </w:rPr>
              <w:t>environmentally friendly technologies</w:t>
            </w:r>
          </w:p>
        </w:tc>
      </w:tr>
      <w:tr w:rsidR="00171F69" w:rsidRPr="00C14C7E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1. follows the safety rules in force in the laborato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chemical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2.cooperates with the team during laboratory test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development and presentation of results;</w:t>
            </w:r>
          </w:p>
          <w:p w:rsidR="00070A9B" w:rsidRPr="000C63C2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 xml:space="preserve">3. connects the importance of reliable </w:t>
            </w:r>
            <w:proofErr w:type="spellStart"/>
            <w:r w:rsidRPr="002876E5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2876E5">
              <w:rPr>
                <w:sz w:val="22"/>
                <w:szCs w:val="22"/>
                <w:lang w:val="en-US"/>
              </w:rPr>
              <w:t>-chemical analyzes with proper quality assessmen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the environment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6BB5" w:rsidRDefault="00DA6BB5" w:rsidP="00941E09">
      <w:r>
        <w:separator/>
      </w:r>
    </w:p>
  </w:endnote>
  <w:endnote w:type="continuationSeparator" w:id="0">
    <w:p w:rsidR="00DA6BB5" w:rsidRDefault="00DA6BB5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C14C7E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6BB5" w:rsidRDefault="00DA6BB5" w:rsidP="00941E09">
      <w:r>
        <w:separator/>
      </w:r>
    </w:p>
  </w:footnote>
  <w:footnote w:type="continuationSeparator" w:id="0">
    <w:p w:rsidR="00DA6BB5" w:rsidRDefault="00DA6BB5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rQUAmEq1mS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9E"/>
    <w:rsid w:val="00241721"/>
    <w:rsid w:val="00250008"/>
    <w:rsid w:val="00265EB9"/>
    <w:rsid w:val="00271A3A"/>
    <w:rsid w:val="00271FBB"/>
    <w:rsid w:val="00273F03"/>
    <w:rsid w:val="002876E5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D06F3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329A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0219"/>
    <w:rsid w:val="007D12CE"/>
    <w:rsid w:val="007D50AD"/>
    <w:rsid w:val="007D7CEB"/>
    <w:rsid w:val="007E2B22"/>
    <w:rsid w:val="007F330E"/>
    <w:rsid w:val="008061CD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14C7E"/>
    <w:rsid w:val="00C175B6"/>
    <w:rsid w:val="00C3023E"/>
    <w:rsid w:val="00C33541"/>
    <w:rsid w:val="00C455F8"/>
    <w:rsid w:val="00C55567"/>
    <w:rsid w:val="00C61958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4506C"/>
    <w:rsid w:val="00D47121"/>
    <w:rsid w:val="00D51E95"/>
    <w:rsid w:val="00D6323E"/>
    <w:rsid w:val="00D93227"/>
    <w:rsid w:val="00D954FA"/>
    <w:rsid w:val="00DA6BB5"/>
    <w:rsid w:val="00DC0F20"/>
    <w:rsid w:val="00DD08B6"/>
    <w:rsid w:val="00DE0D7F"/>
    <w:rsid w:val="00DE3F01"/>
    <w:rsid w:val="00DE524E"/>
    <w:rsid w:val="00DE701F"/>
    <w:rsid w:val="00DF357C"/>
    <w:rsid w:val="00DF6B43"/>
    <w:rsid w:val="00E26BA0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8070B"/>
    <w:rsid w:val="00F90DE5"/>
    <w:rsid w:val="00F96ECA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6BA566-5375-4B3D-B04B-1C140F99D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51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27</cp:revision>
  <cp:lastPrinted>2019-06-03T08:53:00Z</cp:lastPrinted>
  <dcterms:created xsi:type="dcterms:W3CDTF">2022-02-04T10:51:00Z</dcterms:created>
  <dcterms:modified xsi:type="dcterms:W3CDTF">2022-04-22T11:26:00Z</dcterms:modified>
</cp:coreProperties>
</file>